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7F78F" w14:textId="3955793E" w:rsidR="0070797F" w:rsidRPr="002807D8" w:rsidRDefault="0070797F" w:rsidP="009E58B9">
      <w:pPr>
        <w:widowControl w:val="0"/>
        <w:autoSpaceDE w:val="0"/>
        <w:autoSpaceDN w:val="0"/>
        <w:adjustRightInd w:val="0"/>
        <w:spacing w:after="0" w:line="240" w:lineRule="auto"/>
        <w:ind w:left="600"/>
        <w:jc w:val="center"/>
        <w:rPr>
          <w:rFonts w:cstheme="minorHAnsi"/>
          <w:b/>
          <w:bCs/>
          <w:sz w:val="24"/>
          <w:szCs w:val="24"/>
          <w:lang w:val="en-GB"/>
        </w:rPr>
      </w:pPr>
      <w:r w:rsidRPr="002807D8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7216" behindDoc="1" locked="0" layoutInCell="1" allowOverlap="1" wp14:anchorId="2C5ED540" wp14:editId="1F1908BB">
            <wp:simplePos x="0" y="0"/>
            <wp:positionH relativeFrom="column">
              <wp:posOffset>362846</wp:posOffset>
            </wp:positionH>
            <wp:positionV relativeFrom="paragraph">
              <wp:posOffset>0</wp:posOffset>
            </wp:positionV>
            <wp:extent cx="2067560" cy="290830"/>
            <wp:effectExtent l="0" t="0" r="8890" b="0"/>
            <wp:wrapTight wrapText="bothSides">
              <wp:wrapPolygon edited="0">
                <wp:start x="0" y="0"/>
                <wp:lineTo x="0" y="19808"/>
                <wp:lineTo x="21494" y="19808"/>
                <wp:lineTo x="21494" y="0"/>
                <wp:lineTo x="0" y="0"/>
              </wp:wrapPolygon>
            </wp:wrapTight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560" cy="29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34C186" w14:textId="77777777" w:rsidR="0070797F" w:rsidRPr="002807D8" w:rsidRDefault="0070797F" w:rsidP="009E58B9">
      <w:pPr>
        <w:widowControl w:val="0"/>
        <w:autoSpaceDE w:val="0"/>
        <w:autoSpaceDN w:val="0"/>
        <w:adjustRightInd w:val="0"/>
        <w:spacing w:after="0" w:line="240" w:lineRule="auto"/>
        <w:ind w:left="600"/>
        <w:jc w:val="center"/>
        <w:rPr>
          <w:rFonts w:cstheme="minorHAnsi"/>
          <w:b/>
          <w:bCs/>
          <w:sz w:val="24"/>
          <w:szCs w:val="24"/>
          <w:lang w:val="en-GB"/>
        </w:rPr>
      </w:pPr>
    </w:p>
    <w:p w14:paraId="47B84A1F" w14:textId="77777777" w:rsidR="002807D8" w:rsidRDefault="002807D8" w:rsidP="009E58B9">
      <w:pPr>
        <w:widowControl w:val="0"/>
        <w:autoSpaceDE w:val="0"/>
        <w:autoSpaceDN w:val="0"/>
        <w:adjustRightInd w:val="0"/>
        <w:spacing w:after="0" w:line="240" w:lineRule="auto"/>
        <w:ind w:left="600"/>
        <w:jc w:val="center"/>
        <w:rPr>
          <w:rFonts w:cstheme="minorHAnsi"/>
          <w:b/>
          <w:bCs/>
          <w:sz w:val="24"/>
          <w:szCs w:val="24"/>
          <w:lang w:val="en-GB"/>
        </w:rPr>
      </w:pPr>
    </w:p>
    <w:p w14:paraId="34862ECB" w14:textId="0B9460E2" w:rsidR="009E58B9" w:rsidRPr="002807D8" w:rsidRDefault="00E927E7" w:rsidP="009E58B9">
      <w:pPr>
        <w:widowControl w:val="0"/>
        <w:autoSpaceDE w:val="0"/>
        <w:autoSpaceDN w:val="0"/>
        <w:adjustRightInd w:val="0"/>
        <w:spacing w:after="0" w:line="240" w:lineRule="auto"/>
        <w:ind w:left="600"/>
        <w:jc w:val="center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EAST</w:t>
      </w:r>
      <w:r w:rsidR="009E58B9" w:rsidRPr="002807D8">
        <w:rPr>
          <w:rFonts w:cstheme="minorHAnsi"/>
          <w:b/>
          <w:bCs/>
          <w:sz w:val="24"/>
          <w:szCs w:val="24"/>
          <w:lang w:val="en-GB"/>
        </w:rPr>
        <w:t xml:space="preserve"> Programme</w:t>
      </w:r>
    </w:p>
    <w:p w14:paraId="05C57708" w14:textId="77777777" w:rsidR="009E58B9" w:rsidRPr="002807D8" w:rsidRDefault="009E58B9" w:rsidP="006C4166">
      <w:pPr>
        <w:widowControl w:val="0"/>
        <w:autoSpaceDE w:val="0"/>
        <w:autoSpaceDN w:val="0"/>
        <w:adjustRightInd w:val="0"/>
        <w:spacing w:after="0" w:line="240" w:lineRule="auto"/>
        <w:ind w:left="600"/>
        <w:rPr>
          <w:rFonts w:cstheme="minorHAnsi"/>
          <w:b/>
          <w:bCs/>
          <w:sz w:val="24"/>
          <w:szCs w:val="24"/>
          <w:lang w:val="en-GB"/>
        </w:rPr>
      </w:pPr>
    </w:p>
    <w:p w14:paraId="004DED40" w14:textId="1ABDFDFC" w:rsidR="006C4166" w:rsidRPr="002807D8" w:rsidRDefault="006C4166" w:rsidP="002807D8">
      <w:pPr>
        <w:widowControl w:val="0"/>
        <w:autoSpaceDE w:val="0"/>
        <w:autoSpaceDN w:val="0"/>
        <w:adjustRightInd w:val="0"/>
        <w:spacing w:after="0" w:line="240" w:lineRule="auto"/>
        <w:ind w:left="600"/>
        <w:jc w:val="center"/>
        <w:rPr>
          <w:rFonts w:cstheme="minorHAnsi"/>
          <w:sz w:val="24"/>
          <w:szCs w:val="24"/>
          <w:lang w:val="en-GB"/>
        </w:rPr>
      </w:pPr>
      <w:r w:rsidRPr="002807D8">
        <w:rPr>
          <w:rFonts w:cstheme="minorHAnsi"/>
          <w:b/>
          <w:bCs/>
          <w:sz w:val="24"/>
          <w:szCs w:val="24"/>
          <w:lang w:val="en-GB"/>
        </w:rPr>
        <w:t>Project Risk Matrix</w:t>
      </w:r>
    </w:p>
    <w:p w14:paraId="489353EA" w14:textId="77777777" w:rsidR="006C4166" w:rsidRPr="002807D8" w:rsidRDefault="006C4166" w:rsidP="006C4166">
      <w:pPr>
        <w:widowControl w:val="0"/>
        <w:autoSpaceDE w:val="0"/>
        <w:autoSpaceDN w:val="0"/>
        <w:adjustRightInd w:val="0"/>
        <w:spacing w:after="0" w:line="245" w:lineRule="exact"/>
        <w:rPr>
          <w:rFonts w:cstheme="minorHAnsi"/>
          <w:sz w:val="24"/>
          <w:szCs w:val="24"/>
          <w:lang w:val="en-GB"/>
        </w:rPr>
      </w:pPr>
    </w:p>
    <w:p w14:paraId="57072388" w14:textId="77777777" w:rsidR="006C4166" w:rsidRPr="002807D8" w:rsidRDefault="006C4166" w:rsidP="006C4166">
      <w:pPr>
        <w:widowControl w:val="0"/>
        <w:overflowPunct w:val="0"/>
        <w:autoSpaceDE w:val="0"/>
        <w:autoSpaceDN w:val="0"/>
        <w:adjustRightInd w:val="0"/>
        <w:spacing w:after="0" w:line="231" w:lineRule="auto"/>
        <w:ind w:left="600" w:right="1380"/>
        <w:rPr>
          <w:rFonts w:cstheme="minorHAnsi"/>
          <w:i/>
          <w:iCs/>
          <w:sz w:val="24"/>
          <w:szCs w:val="24"/>
          <w:lang w:val="en-GB"/>
        </w:rPr>
      </w:pPr>
      <w:r w:rsidRPr="002807D8">
        <w:rPr>
          <w:rFonts w:cstheme="minorHAnsi"/>
          <w:b/>
          <w:bCs/>
          <w:i/>
          <w:iCs/>
          <w:color w:val="FF0000"/>
          <w:sz w:val="24"/>
          <w:szCs w:val="24"/>
          <w:lang w:val="en-GB"/>
        </w:rPr>
        <w:t xml:space="preserve">Attention! The matrix should not contain any analysis or longer explanations. Formulate your risk management measures short and concise. Explain under the relevant application question. </w:t>
      </w:r>
    </w:p>
    <w:p w14:paraId="47EAF35E" w14:textId="77777777" w:rsidR="000B1EE5" w:rsidRPr="002807D8" w:rsidRDefault="000B1EE5">
      <w:pPr>
        <w:rPr>
          <w:rFonts w:cstheme="minorHAnsi"/>
          <w:sz w:val="24"/>
          <w:szCs w:val="24"/>
        </w:rPr>
      </w:pPr>
    </w:p>
    <w:tbl>
      <w:tblPr>
        <w:tblStyle w:val="TableGrid"/>
        <w:tblW w:w="14174" w:type="dxa"/>
        <w:tblLook w:val="04A0" w:firstRow="1" w:lastRow="0" w:firstColumn="1" w:lastColumn="0" w:noHBand="0" w:noVBand="1"/>
      </w:tblPr>
      <w:tblGrid>
        <w:gridCol w:w="2835"/>
        <w:gridCol w:w="3070"/>
        <w:gridCol w:w="1406"/>
        <w:gridCol w:w="1060"/>
        <w:gridCol w:w="4142"/>
        <w:gridCol w:w="1661"/>
      </w:tblGrid>
      <w:tr w:rsidR="00E867C4" w:rsidRPr="002807D8" w14:paraId="5D629F6B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1B874A9F" w14:textId="77777777" w:rsidR="00B823D6" w:rsidRPr="002807D8" w:rsidRDefault="00B823D6" w:rsidP="00D50A81">
            <w:pPr>
              <w:spacing w:after="12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Risk Category</w:t>
            </w:r>
          </w:p>
        </w:tc>
        <w:tc>
          <w:tcPr>
            <w:tcW w:w="3070" w:type="dxa"/>
            <w:shd w:val="clear" w:color="auto" w:fill="D9D9D9" w:themeFill="background1" w:themeFillShade="D9"/>
          </w:tcPr>
          <w:p w14:paraId="304677B3" w14:textId="77777777" w:rsidR="00B823D6" w:rsidRPr="002807D8" w:rsidRDefault="00B823D6" w:rsidP="00D50A81">
            <w:pPr>
              <w:spacing w:after="12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Description of risk</w:t>
            </w:r>
          </w:p>
        </w:tc>
        <w:tc>
          <w:tcPr>
            <w:tcW w:w="1406" w:type="dxa"/>
            <w:shd w:val="clear" w:color="auto" w:fill="D9D9D9" w:themeFill="background1" w:themeFillShade="D9"/>
          </w:tcPr>
          <w:p w14:paraId="1A6AE1E0" w14:textId="77777777" w:rsidR="00B823D6" w:rsidRPr="002807D8" w:rsidRDefault="00B823D6" w:rsidP="00D50A81">
            <w:pPr>
              <w:spacing w:after="12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Likelihood of Occurrence</w:t>
            </w:r>
          </w:p>
        </w:tc>
        <w:tc>
          <w:tcPr>
            <w:tcW w:w="1060" w:type="dxa"/>
            <w:shd w:val="clear" w:color="auto" w:fill="D9D9D9" w:themeFill="background1" w:themeFillShade="D9"/>
          </w:tcPr>
          <w:p w14:paraId="11680BAB" w14:textId="77777777" w:rsidR="00B823D6" w:rsidRPr="002807D8" w:rsidRDefault="00B823D6" w:rsidP="00D50A81">
            <w:pPr>
              <w:spacing w:after="12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Impact on Results</w:t>
            </w:r>
          </w:p>
        </w:tc>
        <w:tc>
          <w:tcPr>
            <w:tcW w:w="4142" w:type="dxa"/>
            <w:shd w:val="clear" w:color="auto" w:fill="D9D9D9" w:themeFill="background1" w:themeFillShade="D9"/>
          </w:tcPr>
          <w:p w14:paraId="5F9468ED" w14:textId="77777777" w:rsidR="00B823D6" w:rsidRPr="002807D8" w:rsidRDefault="00B823D6" w:rsidP="00D50A81">
            <w:pPr>
              <w:spacing w:after="12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Mitigation Measures</w:t>
            </w:r>
          </w:p>
        </w:tc>
        <w:tc>
          <w:tcPr>
            <w:tcW w:w="1661" w:type="dxa"/>
            <w:shd w:val="clear" w:color="auto" w:fill="D9D9D9" w:themeFill="background1" w:themeFillShade="D9"/>
          </w:tcPr>
          <w:p w14:paraId="5B8A22B7" w14:textId="77777777" w:rsidR="00B823D6" w:rsidRPr="002807D8" w:rsidRDefault="00B823D6" w:rsidP="00D50A81">
            <w:pPr>
              <w:spacing w:after="12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Responsibility</w:t>
            </w:r>
          </w:p>
        </w:tc>
      </w:tr>
      <w:tr w:rsidR="00E867C4" w:rsidRPr="002807D8" w14:paraId="38C4870E" w14:textId="77777777" w:rsidTr="179CD75E">
        <w:trPr>
          <w:trHeight w:val="467"/>
        </w:trPr>
        <w:tc>
          <w:tcPr>
            <w:tcW w:w="2835" w:type="dxa"/>
            <w:shd w:val="clear" w:color="auto" w:fill="D9D9D9" w:themeFill="background1" w:themeFillShade="D9"/>
          </w:tcPr>
          <w:p w14:paraId="2B8ABD04" w14:textId="77777777" w:rsidR="00B823D6" w:rsidRPr="002807D8" w:rsidRDefault="00B823D6" w:rsidP="00E867C4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Operation</w:t>
            </w:r>
            <w:r w:rsidR="00E867C4"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al/technical</w:t>
            </w:r>
          </w:p>
        </w:tc>
        <w:tc>
          <w:tcPr>
            <w:tcW w:w="3070" w:type="dxa"/>
          </w:tcPr>
          <w:p w14:paraId="04820093" w14:textId="77777777" w:rsidR="00B823D6" w:rsidRPr="002807D8" w:rsidRDefault="00B823D6" w:rsidP="00D50A81">
            <w:pPr>
              <w:spacing w:after="60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92D050"/>
          </w:tcPr>
          <w:p w14:paraId="0A5CAAC6" w14:textId="30F46942" w:rsidR="00B823D6" w:rsidRPr="002807D8" w:rsidRDefault="002807D8" w:rsidP="00D50A8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Low</w:t>
            </w:r>
          </w:p>
        </w:tc>
        <w:tc>
          <w:tcPr>
            <w:tcW w:w="1060" w:type="dxa"/>
            <w:shd w:val="clear" w:color="auto" w:fill="92D050"/>
          </w:tcPr>
          <w:p w14:paraId="20101738" w14:textId="70171FC6" w:rsidR="00B823D6" w:rsidRPr="002807D8" w:rsidRDefault="002807D8" w:rsidP="00D50A8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Low</w:t>
            </w:r>
          </w:p>
        </w:tc>
        <w:tc>
          <w:tcPr>
            <w:tcW w:w="4142" w:type="dxa"/>
          </w:tcPr>
          <w:p w14:paraId="2457760B" w14:textId="77777777" w:rsidR="00B823D6" w:rsidRPr="002807D8" w:rsidRDefault="00B823D6" w:rsidP="00D50A81">
            <w:pPr>
              <w:spacing w:after="60" w:line="276" w:lineRule="auto"/>
              <w:ind w:left="39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4A584E66" w14:textId="77777777" w:rsidR="00B823D6" w:rsidRPr="002807D8" w:rsidRDefault="00B823D6" w:rsidP="00D50A81">
            <w:pPr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2D724D9B" w14:textId="77777777" w:rsidTr="179CD75E">
        <w:trPr>
          <w:trHeight w:val="467"/>
        </w:trPr>
        <w:tc>
          <w:tcPr>
            <w:tcW w:w="2835" w:type="dxa"/>
            <w:shd w:val="clear" w:color="auto" w:fill="D9D9D9" w:themeFill="background1" w:themeFillShade="D9"/>
          </w:tcPr>
          <w:p w14:paraId="667E026B" w14:textId="6AAA34BE" w:rsidR="00E867C4" w:rsidRPr="002807D8" w:rsidRDefault="00E867C4" w:rsidP="00E867C4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Project management </w:t>
            </w:r>
          </w:p>
        </w:tc>
        <w:tc>
          <w:tcPr>
            <w:tcW w:w="3070" w:type="dxa"/>
          </w:tcPr>
          <w:p w14:paraId="0B2FB703" w14:textId="77777777" w:rsidR="00E867C4" w:rsidRPr="002807D8" w:rsidRDefault="00E867C4" w:rsidP="00D50A81">
            <w:pPr>
              <w:spacing w:after="60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C000" w:themeFill="accent4"/>
          </w:tcPr>
          <w:p w14:paraId="408CB665" w14:textId="1C9BA5C2" w:rsidR="00E867C4" w:rsidRPr="002807D8" w:rsidRDefault="002807D8" w:rsidP="00D50A8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Medium</w:t>
            </w:r>
          </w:p>
        </w:tc>
        <w:tc>
          <w:tcPr>
            <w:tcW w:w="1060" w:type="dxa"/>
            <w:shd w:val="clear" w:color="auto" w:fill="FFC000" w:themeFill="accent4"/>
          </w:tcPr>
          <w:p w14:paraId="713E2564" w14:textId="50AF3DF9" w:rsidR="00E867C4" w:rsidRPr="002807D8" w:rsidRDefault="002807D8" w:rsidP="00D50A8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Medium</w:t>
            </w:r>
          </w:p>
        </w:tc>
        <w:tc>
          <w:tcPr>
            <w:tcW w:w="4142" w:type="dxa"/>
          </w:tcPr>
          <w:p w14:paraId="782D7253" w14:textId="77777777" w:rsidR="00E867C4" w:rsidRPr="002807D8" w:rsidRDefault="00E867C4" w:rsidP="00D50A81">
            <w:pPr>
              <w:spacing w:after="60" w:line="276" w:lineRule="auto"/>
              <w:ind w:left="39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0287C3E1" w14:textId="77777777" w:rsidR="00E867C4" w:rsidRPr="002807D8" w:rsidRDefault="00E867C4" w:rsidP="00D50A81">
            <w:pPr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2807D8" w:rsidRPr="002807D8" w14:paraId="5425F7CD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3B193A56" w14:textId="56B4A1A6" w:rsidR="002807D8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Financial </w:t>
            </w:r>
          </w:p>
        </w:tc>
        <w:tc>
          <w:tcPr>
            <w:tcW w:w="3070" w:type="dxa"/>
          </w:tcPr>
          <w:p w14:paraId="51DFC950" w14:textId="77777777" w:rsidR="002807D8" w:rsidRPr="002807D8" w:rsidRDefault="002807D8" w:rsidP="00D50A81">
            <w:pPr>
              <w:spacing w:after="6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0000"/>
          </w:tcPr>
          <w:p w14:paraId="113AD443" w14:textId="34F0FBB0" w:rsidR="002807D8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High</w:t>
            </w:r>
          </w:p>
        </w:tc>
        <w:tc>
          <w:tcPr>
            <w:tcW w:w="1060" w:type="dxa"/>
            <w:shd w:val="clear" w:color="auto" w:fill="FF0000"/>
          </w:tcPr>
          <w:p w14:paraId="18EDCBC9" w14:textId="1BF46974" w:rsidR="002807D8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High</w:t>
            </w:r>
          </w:p>
        </w:tc>
        <w:tc>
          <w:tcPr>
            <w:tcW w:w="4142" w:type="dxa"/>
          </w:tcPr>
          <w:p w14:paraId="75AF8F65" w14:textId="77777777" w:rsidR="002807D8" w:rsidRPr="002807D8" w:rsidRDefault="002807D8" w:rsidP="00D50A81">
            <w:pPr>
              <w:spacing w:after="60" w:line="276" w:lineRule="auto"/>
              <w:ind w:left="39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6B1D0A6D" w14:textId="77777777" w:rsidR="002807D8" w:rsidRPr="002807D8" w:rsidRDefault="002807D8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2807D8" w:rsidRPr="002807D8" w14:paraId="45F4511B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467D12BA" w14:textId="36539F10" w:rsidR="002807D8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Organisational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/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M</w:t>
            </w: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anagement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/ Human Resource </w:t>
            </w:r>
          </w:p>
        </w:tc>
        <w:tc>
          <w:tcPr>
            <w:tcW w:w="3070" w:type="dxa"/>
          </w:tcPr>
          <w:p w14:paraId="474431E0" w14:textId="77777777" w:rsidR="002807D8" w:rsidRPr="002807D8" w:rsidRDefault="002807D8" w:rsidP="00D50A81">
            <w:pPr>
              <w:spacing w:after="6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FFFF" w:themeFill="background1"/>
          </w:tcPr>
          <w:p w14:paraId="1E3A4315" w14:textId="77777777" w:rsidR="002807D8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060" w:type="dxa"/>
            <w:shd w:val="clear" w:color="auto" w:fill="FFFFFF" w:themeFill="background1"/>
          </w:tcPr>
          <w:p w14:paraId="3C2C34E7" w14:textId="77777777" w:rsidR="002807D8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142" w:type="dxa"/>
          </w:tcPr>
          <w:p w14:paraId="06F64535" w14:textId="77777777" w:rsidR="002807D8" w:rsidRPr="002807D8" w:rsidRDefault="002807D8" w:rsidP="00D50A81">
            <w:pPr>
              <w:spacing w:after="60" w:line="276" w:lineRule="auto"/>
              <w:ind w:left="39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30C9BA14" w14:textId="77777777" w:rsidR="002807D8" w:rsidRPr="002807D8" w:rsidRDefault="002807D8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2807D8" w:rsidRPr="002807D8" w14:paraId="35866BDE" w14:textId="77777777" w:rsidTr="179CD75E">
        <w:tc>
          <w:tcPr>
            <w:tcW w:w="14174" w:type="dxa"/>
            <w:gridSpan w:val="6"/>
            <w:shd w:val="clear" w:color="auto" w:fill="D9D9D9" w:themeFill="background1" w:themeFillShade="D9"/>
          </w:tcPr>
          <w:p w14:paraId="1267DC98" w14:textId="79F2590B" w:rsidR="002807D8" w:rsidRPr="002807D8" w:rsidRDefault="002807D8" w:rsidP="002807D8">
            <w:pPr>
              <w:spacing w:after="200" w:line="276" w:lineRule="auto"/>
              <w:jc w:val="center"/>
              <w:rPr>
                <w:rFonts w:cstheme="minorHAnsi"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i/>
                <w:iCs/>
                <w:sz w:val="24"/>
                <w:szCs w:val="24"/>
                <w:lang w:val="en-GB"/>
              </w:rPr>
              <w:t>Other</w:t>
            </w:r>
            <w:r>
              <w:rPr>
                <w:rFonts w:cstheme="minorHAnsi"/>
                <w:b/>
                <w:bCs/>
                <w:i/>
                <w:iCs/>
                <w:sz w:val="24"/>
                <w:szCs w:val="24"/>
                <w:lang w:val="en-GB"/>
              </w:rPr>
              <w:t>:</w:t>
            </w:r>
          </w:p>
        </w:tc>
      </w:tr>
      <w:tr w:rsidR="00E867C4" w:rsidRPr="002807D8" w14:paraId="25325D61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1517F600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Political </w:t>
            </w:r>
          </w:p>
        </w:tc>
        <w:tc>
          <w:tcPr>
            <w:tcW w:w="3070" w:type="dxa"/>
          </w:tcPr>
          <w:p w14:paraId="53451B71" w14:textId="77777777" w:rsidR="00B823D6" w:rsidRPr="002807D8" w:rsidRDefault="00B823D6" w:rsidP="00D50A81">
            <w:pPr>
              <w:spacing w:after="6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92D050"/>
          </w:tcPr>
          <w:p w14:paraId="1D3A95CB" w14:textId="0CB4D1D7" w:rsidR="00B823D6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Low</w:t>
            </w:r>
          </w:p>
        </w:tc>
        <w:tc>
          <w:tcPr>
            <w:tcW w:w="1060" w:type="dxa"/>
            <w:shd w:val="clear" w:color="auto" w:fill="92D050"/>
          </w:tcPr>
          <w:p w14:paraId="6B915B1E" w14:textId="4037A175" w:rsidR="00B823D6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Low</w:t>
            </w:r>
          </w:p>
        </w:tc>
        <w:tc>
          <w:tcPr>
            <w:tcW w:w="4142" w:type="dxa"/>
          </w:tcPr>
          <w:p w14:paraId="42618DF3" w14:textId="77777777" w:rsidR="00B823D6" w:rsidRPr="002807D8" w:rsidRDefault="00B823D6" w:rsidP="00D50A81">
            <w:pPr>
              <w:spacing w:after="60" w:line="276" w:lineRule="auto"/>
              <w:ind w:left="39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338F8D74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4D637438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18351B99" w14:textId="77777777" w:rsidR="00B823D6" w:rsidRPr="002807D8" w:rsidRDefault="00E867C4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Economic/ </w:t>
            </w:r>
            <w:r w:rsidR="00B823D6"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Financial</w:t>
            </w:r>
          </w:p>
        </w:tc>
        <w:tc>
          <w:tcPr>
            <w:tcW w:w="3070" w:type="dxa"/>
          </w:tcPr>
          <w:p w14:paraId="48706964" w14:textId="77777777" w:rsidR="00B823D6" w:rsidRPr="002807D8" w:rsidRDefault="00B823D6" w:rsidP="00D50A81">
            <w:pPr>
              <w:spacing w:after="6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C000" w:themeFill="accent4"/>
          </w:tcPr>
          <w:p w14:paraId="1B87ECA2" w14:textId="540968D5" w:rsidR="00B823D6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Medium</w:t>
            </w:r>
          </w:p>
        </w:tc>
        <w:tc>
          <w:tcPr>
            <w:tcW w:w="1060" w:type="dxa"/>
            <w:shd w:val="clear" w:color="auto" w:fill="FFC000" w:themeFill="accent4"/>
          </w:tcPr>
          <w:p w14:paraId="488DCB62" w14:textId="5413F578" w:rsidR="00B823D6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Medium</w:t>
            </w:r>
          </w:p>
        </w:tc>
        <w:tc>
          <w:tcPr>
            <w:tcW w:w="4142" w:type="dxa"/>
          </w:tcPr>
          <w:p w14:paraId="02C041DA" w14:textId="77777777" w:rsidR="00B823D6" w:rsidRPr="002807D8" w:rsidRDefault="00B823D6" w:rsidP="00D50A81">
            <w:pPr>
              <w:spacing w:after="6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24AAF41B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1F38800B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7B6E72F7" w14:textId="77777777" w:rsidR="00E867C4" w:rsidRPr="002807D8" w:rsidRDefault="00E867C4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lastRenderedPageBreak/>
              <w:t xml:space="preserve">Legal/regulatory </w:t>
            </w:r>
          </w:p>
        </w:tc>
        <w:tc>
          <w:tcPr>
            <w:tcW w:w="3070" w:type="dxa"/>
          </w:tcPr>
          <w:p w14:paraId="573D59C7" w14:textId="77777777" w:rsidR="00E867C4" w:rsidRPr="002807D8" w:rsidRDefault="00E867C4" w:rsidP="00D50A81">
            <w:pPr>
              <w:spacing w:after="6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0000"/>
          </w:tcPr>
          <w:p w14:paraId="67A9FE6F" w14:textId="026C77FE" w:rsidR="00E867C4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High</w:t>
            </w:r>
          </w:p>
        </w:tc>
        <w:tc>
          <w:tcPr>
            <w:tcW w:w="1060" w:type="dxa"/>
            <w:shd w:val="clear" w:color="auto" w:fill="FF0000"/>
          </w:tcPr>
          <w:p w14:paraId="7F92CBAD" w14:textId="5D3842FB" w:rsidR="00E867C4" w:rsidRPr="002807D8" w:rsidRDefault="002807D8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High</w:t>
            </w:r>
          </w:p>
        </w:tc>
        <w:tc>
          <w:tcPr>
            <w:tcW w:w="4142" w:type="dxa"/>
          </w:tcPr>
          <w:p w14:paraId="3D9CA681" w14:textId="77777777" w:rsidR="00E867C4" w:rsidRPr="002807D8" w:rsidRDefault="00E867C4" w:rsidP="00D50A81">
            <w:pPr>
              <w:spacing w:after="6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3DAC8A0A" w14:textId="77777777" w:rsidR="00E867C4" w:rsidRPr="002807D8" w:rsidRDefault="00E867C4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0C4EC661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0938AF16" w14:textId="77777777" w:rsidR="00E867C4" w:rsidRPr="002807D8" w:rsidRDefault="00E867C4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Environmental </w:t>
            </w:r>
          </w:p>
        </w:tc>
        <w:tc>
          <w:tcPr>
            <w:tcW w:w="3070" w:type="dxa"/>
          </w:tcPr>
          <w:p w14:paraId="5EA196F6" w14:textId="77777777" w:rsidR="00E867C4" w:rsidRPr="002807D8" w:rsidRDefault="00E867C4" w:rsidP="00D50A81">
            <w:pPr>
              <w:spacing w:after="6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FFFF" w:themeFill="background1"/>
          </w:tcPr>
          <w:p w14:paraId="78294F81" w14:textId="77777777" w:rsidR="00E867C4" w:rsidRPr="002807D8" w:rsidRDefault="00E867C4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060" w:type="dxa"/>
            <w:shd w:val="clear" w:color="auto" w:fill="FFFFFF" w:themeFill="background1"/>
          </w:tcPr>
          <w:p w14:paraId="63DBF688" w14:textId="77777777" w:rsidR="00E867C4" w:rsidRPr="002807D8" w:rsidRDefault="00E867C4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142" w:type="dxa"/>
          </w:tcPr>
          <w:p w14:paraId="088DA430" w14:textId="77777777" w:rsidR="00E867C4" w:rsidRPr="002807D8" w:rsidRDefault="00E867C4" w:rsidP="00D50A81">
            <w:pPr>
              <w:spacing w:after="6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3CE084AD" w14:textId="77777777" w:rsidR="00E867C4" w:rsidRPr="002807D8" w:rsidRDefault="00E867C4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6D8F2DD8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451D2F6F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Security</w:t>
            </w:r>
          </w:p>
        </w:tc>
        <w:tc>
          <w:tcPr>
            <w:tcW w:w="3070" w:type="dxa"/>
          </w:tcPr>
          <w:p w14:paraId="0BB19802" w14:textId="77777777" w:rsidR="00B823D6" w:rsidRPr="002807D8" w:rsidRDefault="00B823D6" w:rsidP="00D50A81">
            <w:pPr>
              <w:spacing w:after="6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FFFF" w:themeFill="background1"/>
          </w:tcPr>
          <w:p w14:paraId="372140AC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060" w:type="dxa"/>
            <w:shd w:val="clear" w:color="auto" w:fill="FFFFFF" w:themeFill="background1"/>
          </w:tcPr>
          <w:p w14:paraId="11BAC5F4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142" w:type="dxa"/>
          </w:tcPr>
          <w:p w14:paraId="4548CF59" w14:textId="77777777" w:rsidR="00B823D6" w:rsidRPr="002807D8" w:rsidRDefault="00B823D6" w:rsidP="00D50A81">
            <w:pPr>
              <w:spacing w:after="60" w:line="276" w:lineRule="auto"/>
              <w:ind w:left="385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15475B88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2BBCF30F" w14:textId="77777777" w:rsidTr="179CD75E">
        <w:tc>
          <w:tcPr>
            <w:tcW w:w="2835" w:type="dxa"/>
            <w:shd w:val="clear" w:color="auto" w:fill="D9D9D9" w:themeFill="background1" w:themeFillShade="D9"/>
          </w:tcPr>
          <w:p w14:paraId="28DEB593" w14:textId="77777777" w:rsidR="00B823D6" w:rsidRPr="002807D8" w:rsidRDefault="00B823D6" w:rsidP="00D50A8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Corruption and Mismanagement</w:t>
            </w:r>
          </w:p>
        </w:tc>
        <w:tc>
          <w:tcPr>
            <w:tcW w:w="3070" w:type="dxa"/>
          </w:tcPr>
          <w:p w14:paraId="02E896DB" w14:textId="77777777" w:rsidR="00B823D6" w:rsidRPr="002807D8" w:rsidRDefault="00B823D6" w:rsidP="00D50A81">
            <w:pPr>
              <w:spacing w:after="60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FFFF" w:themeFill="background1"/>
          </w:tcPr>
          <w:p w14:paraId="2FF009DB" w14:textId="77777777" w:rsidR="00B823D6" w:rsidRPr="002807D8" w:rsidRDefault="00B823D6" w:rsidP="00D50A8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060" w:type="dxa"/>
            <w:shd w:val="clear" w:color="auto" w:fill="FFFFFF" w:themeFill="background1"/>
          </w:tcPr>
          <w:p w14:paraId="26B6D62D" w14:textId="77777777" w:rsidR="00B823D6" w:rsidRPr="002807D8" w:rsidRDefault="00B823D6" w:rsidP="00D50A8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142" w:type="dxa"/>
          </w:tcPr>
          <w:p w14:paraId="4F434EFE" w14:textId="77777777" w:rsidR="00B823D6" w:rsidRPr="002807D8" w:rsidRDefault="00B823D6" w:rsidP="00D50A81">
            <w:pPr>
              <w:spacing w:after="60"/>
              <w:ind w:left="385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643A4D86" w14:textId="77777777" w:rsidR="00B823D6" w:rsidRPr="002807D8" w:rsidRDefault="00B823D6" w:rsidP="00D50A81">
            <w:pPr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72CF3C79" w14:textId="77777777" w:rsidTr="179CD75E">
        <w:trPr>
          <w:trHeight w:val="368"/>
        </w:trPr>
        <w:tc>
          <w:tcPr>
            <w:tcW w:w="2835" w:type="dxa"/>
            <w:shd w:val="clear" w:color="auto" w:fill="D9D9D9" w:themeFill="background1" w:themeFillShade="D9"/>
          </w:tcPr>
          <w:p w14:paraId="0AC55713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Reputational risk</w:t>
            </w:r>
          </w:p>
        </w:tc>
        <w:tc>
          <w:tcPr>
            <w:tcW w:w="3070" w:type="dxa"/>
          </w:tcPr>
          <w:p w14:paraId="4FAA3876" w14:textId="77777777" w:rsidR="00B823D6" w:rsidRPr="002807D8" w:rsidRDefault="00B823D6" w:rsidP="00D50A81">
            <w:pPr>
              <w:spacing w:after="12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FFFF" w:themeFill="background1"/>
          </w:tcPr>
          <w:p w14:paraId="5044E86C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060" w:type="dxa"/>
            <w:shd w:val="clear" w:color="auto" w:fill="FFFFFF" w:themeFill="background1"/>
          </w:tcPr>
          <w:p w14:paraId="7E95641A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142" w:type="dxa"/>
          </w:tcPr>
          <w:p w14:paraId="442E36BA" w14:textId="77777777" w:rsidR="00B823D6" w:rsidRPr="002807D8" w:rsidRDefault="00B823D6" w:rsidP="00D50A81">
            <w:pPr>
              <w:spacing w:after="60" w:line="276" w:lineRule="auto"/>
              <w:ind w:left="385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3BF64C05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</w:tr>
      <w:tr w:rsidR="00E867C4" w:rsidRPr="002807D8" w14:paraId="69772718" w14:textId="77777777" w:rsidTr="179CD75E">
        <w:trPr>
          <w:trHeight w:val="377"/>
        </w:trPr>
        <w:tc>
          <w:tcPr>
            <w:tcW w:w="2835" w:type="dxa"/>
            <w:shd w:val="clear" w:color="auto" w:fill="D9D9D9" w:themeFill="background1" w:themeFillShade="D9"/>
          </w:tcPr>
          <w:p w14:paraId="134FD3F0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/>
                <w:bCs/>
                <w:sz w:val="24"/>
                <w:szCs w:val="24"/>
                <w:lang w:val="en-GB"/>
              </w:rPr>
              <w:t>Others</w:t>
            </w:r>
          </w:p>
        </w:tc>
        <w:tc>
          <w:tcPr>
            <w:tcW w:w="3070" w:type="dxa"/>
          </w:tcPr>
          <w:p w14:paraId="788259E7" w14:textId="77777777" w:rsidR="00B823D6" w:rsidRPr="002807D8" w:rsidRDefault="00B823D6" w:rsidP="00D50A81">
            <w:pPr>
              <w:spacing w:after="120" w:line="276" w:lineRule="auto"/>
              <w:ind w:left="380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406" w:type="dxa"/>
            <w:shd w:val="clear" w:color="auto" w:fill="FFFFFF" w:themeFill="background1"/>
          </w:tcPr>
          <w:p w14:paraId="3BBFEA34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1060" w:type="dxa"/>
            <w:shd w:val="clear" w:color="auto" w:fill="FFFFFF" w:themeFill="background1"/>
          </w:tcPr>
          <w:p w14:paraId="4C88AD53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142" w:type="dxa"/>
          </w:tcPr>
          <w:p w14:paraId="326E1A3A" w14:textId="77777777" w:rsidR="00B823D6" w:rsidRPr="002807D8" w:rsidRDefault="00B823D6" w:rsidP="00D50A81">
            <w:pPr>
              <w:spacing w:after="60" w:line="276" w:lineRule="auto"/>
              <w:ind w:left="385"/>
              <w:rPr>
                <w:rFonts w:cstheme="minorHAnsi"/>
                <w:bCs/>
                <w:sz w:val="24"/>
                <w:szCs w:val="24"/>
                <w:lang w:val="en-GB"/>
              </w:rPr>
            </w:pPr>
          </w:p>
        </w:tc>
        <w:tc>
          <w:tcPr>
            <w:tcW w:w="1661" w:type="dxa"/>
          </w:tcPr>
          <w:p w14:paraId="44F0EB14" w14:textId="77777777" w:rsidR="00B823D6" w:rsidRPr="002807D8" w:rsidRDefault="00B823D6" w:rsidP="00D50A81">
            <w:pPr>
              <w:spacing w:after="200" w:line="276" w:lineRule="auto"/>
              <w:rPr>
                <w:rFonts w:cstheme="minorHAnsi"/>
                <w:bCs/>
                <w:sz w:val="24"/>
                <w:szCs w:val="24"/>
                <w:lang w:val="en-GB"/>
              </w:rPr>
            </w:pPr>
            <w:r w:rsidRPr="002807D8">
              <w:rPr>
                <w:rFonts w:cstheme="minorHAnsi"/>
                <w:bCs/>
                <w:sz w:val="24"/>
                <w:szCs w:val="24"/>
                <w:lang w:val="en-GB"/>
              </w:rPr>
              <w:br/>
            </w:r>
          </w:p>
        </w:tc>
      </w:tr>
    </w:tbl>
    <w:p w14:paraId="1B23B2D7" w14:textId="77777777" w:rsidR="00B823D6" w:rsidRPr="002807D8" w:rsidRDefault="00B823D6">
      <w:pPr>
        <w:rPr>
          <w:rFonts w:cstheme="minorHAnsi"/>
          <w:sz w:val="24"/>
          <w:szCs w:val="24"/>
        </w:rPr>
      </w:pPr>
    </w:p>
    <w:p w14:paraId="4390A3E5" w14:textId="77777777" w:rsidR="00D54587" w:rsidRPr="002807D8" w:rsidRDefault="00D54587">
      <w:pPr>
        <w:rPr>
          <w:rFonts w:cstheme="minorHAnsi"/>
          <w:sz w:val="24"/>
          <w:szCs w:val="24"/>
        </w:rPr>
      </w:pPr>
      <w:r w:rsidRPr="002807D8">
        <w:rPr>
          <w:rFonts w:cstheme="minorHAnsi"/>
          <w:sz w:val="24"/>
          <w:szCs w:val="24"/>
        </w:rPr>
        <w:t>Please note the below color cod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6"/>
      </w:tblGrid>
      <w:tr w:rsidR="00D54587" w:rsidRPr="002807D8" w14:paraId="6A7D00FA" w14:textId="77777777" w:rsidTr="00D54587">
        <w:trPr>
          <w:trHeight w:val="252"/>
        </w:trPr>
        <w:tc>
          <w:tcPr>
            <w:tcW w:w="1366" w:type="dxa"/>
            <w:shd w:val="clear" w:color="auto" w:fill="FF0000"/>
          </w:tcPr>
          <w:p w14:paraId="1EEC4E1A" w14:textId="77777777" w:rsidR="00D54587" w:rsidRPr="002807D8" w:rsidRDefault="00D54587">
            <w:pPr>
              <w:rPr>
                <w:rFonts w:cstheme="minorHAnsi"/>
                <w:sz w:val="24"/>
                <w:szCs w:val="24"/>
              </w:rPr>
            </w:pPr>
            <w:r w:rsidRPr="002807D8">
              <w:rPr>
                <w:rFonts w:cstheme="minorHAnsi"/>
                <w:sz w:val="24"/>
                <w:szCs w:val="24"/>
              </w:rPr>
              <w:t>high</w:t>
            </w:r>
          </w:p>
        </w:tc>
      </w:tr>
      <w:tr w:rsidR="00D54587" w:rsidRPr="002807D8" w14:paraId="5CAE0FD2" w14:textId="77777777" w:rsidTr="00D54587">
        <w:trPr>
          <w:trHeight w:val="252"/>
        </w:trPr>
        <w:tc>
          <w:tcPr>
            <w:tcW w:w="1366" w:type="dxa"/>
            <w:shd w:val="clear" w:color="auto" w:fill="FFC000"/>
          </w:tcPr>
          <w:p w14:paraId="589B663D" w14:textId="77777777" w:rsidR="00D54587" w:rsidRPr="002807D8" w:rsidRDefault="00D54587">
            <w:pPr>
              <w:rPr>
                <w:rFonts w:cstheme="minorHAnsi"/>
                <w:sz w:val="24"/>
                <w:szCs w:val="24"/>
              </w:rPr>
            </w:pPr>
            <w:r w:rsidRPr="002807D8">
              <w:rPr>
                <w:rFonts w:cstheme="minorHAnsi"/>
                <w:sz w:val="24"/>
                <w:szCs w:val="24"/>
              </w:rPr>
              <w:t>Medium</w:t>
            </w:r>
          </w:p>
        </w:tc>
      </w:tr>
      <w:tr w:rsidR="00D54587" w:rsidRPr="002807D8" w14:paraId="055F114D" w14:textId="77777777" w:rsidTr="00D54587">
        <w:trPr>
          <w:trHeight w:val="252"/>
        </w:trPr>
        <w:tc>
          <w:tcPr>
            <w:tcW w:w="1366" w:type="dxa"/>
            <w:shd w:val="clear" w:color="auto" w:fill="92D050"/>
          </w:tcPr>
          <w:p w14:paraId="1CA1C714" w14:textId="77777777" w:rsidR="00D54587" w:rsidRPr="002807D8" w:rsidRDefault="00D54587">
            <w:pPr>
              <w:rPr>
                <w:rFonts w:cstheme="minorHAnsi"/>
                <w:sz w:val="24"/>
                <w:szCs w:val="24"/>
              </w:rPr>
            </w:pPr>
            <w:r w:rsidRPr="002807D8">
              <w:rPr>
                <w:rFonts w:cstheme="minorHAnsi"/>
                <w:sz w:val="24"/>
                <w:szCs w:val="24"/>
              </w:rPr>
              <w:t>Low</w:t>
            </w:r>
          </w:p>
        </w:tc>
      </w:tr>
    </w:tbl>
    <w:p w14:paraId="2B2771F1" w14:textId="77777777" w:rsidR="00D54587" w:rsidRPr="002807D8" w:rsidRDefault="00D54587">
      <w:pPr>
        <w:rPr>
          <w:rFonts w:cstheme="minorHAnsi"/>
          <w:sz w:val="24"/>
          <w:szCs w:val="24"/>
        </w:rPr>
      </w:pPr>
    </w:p>
    <w:sectPr w:rsidR="00D54587" w:rsidRPr="002807D8" w:rsidSect="00B823D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D61"/>
    <w:multiLevelType w:val="hybridMultilevel"/>
    <w:tmpl w:val="6450B9D8"/>
    <w:lvl w:ilvl="0" w:tplc="3C5266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FEC9ED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969A03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4C2D0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3603C6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B592442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DF27D6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EBE30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32B4814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124EDB"/>
    <w:multiLevelType w:val="hybridMultilevel"/>
    <w:tmpl w:val="32FE8EBA"/>
    <w:lvl w:ilvl="0" w:tplc="B652DF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4340D5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3627D7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6C86D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9C80E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2A2CB3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CA8553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53CA1D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142B99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9F3CD1"/>
    <w:multiLevelType w:val="hybridMultilevel"/>
    <w:tmpl w:val="3334AEBC"/>
    <w:lvl w:ilvl="0" w:tplc="4AF89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2E0B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308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D41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A2F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AADC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82DE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2B4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F4A6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604781">
    <w:abstractNumId w:val="0"/>
  </w:num>
  <w:num w:numId="2" w16cid:durableId="584918173">
    <w:abstractNumId w:val="1"/>
  </w:num>
  <w:num w:numId="3" w16cid:durableId="202014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TcwMjI1NbAwNjZU0lEKTi0uzszPAykwrAUA++j89SwAAAA="/>
  </w:docVars>
  <w:rsids>
    <w:rsidRoot w:val="00B823D6"/>
    <w:rsid w:val="000B1EE5"/>
    <w:rsid w:val="002807D8"/>
    <w:rsid w:val="006C4166"/>
    <w:rsid w:val="0070797F"/>
    <w:rsid w:val="007666B7"/>
    <w:rsid w:val="009E58B9"/>
    <w:rsid w:val="00B823D6"/>
    <w:rsid w:val="00D14DF2"/>
    <w:rsid w:val="00D54587"/>
    <w:rsid w:val="00E867C4"/>
    <w:rsid w:val="00E927E7"/>
    <w:rsid w:val="179CD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C653D"/>
  <w15:docId w15:val="{78CD3F87-A469-4F10-BD90-4336CCA32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3D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B823D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9D7464EE4A31428F2B81FA999551B0" ma:contentTypeVersion="6" ma:contentTypeDescription="Skapa ett nytt dokument." ma:contentTypeScope="" ma:versionID="1d63edb850896a26f299f5a4c5eccf5f">
  <xsd:schema xmlns:xsd="http://www.w3.org/2001/XMLSchema" xmlns:xs="http://www.w3.org/2001/XMLSchema" xmlns:p="http://schemas.microsoft.com/office/2006/metadata/properties" xmlns:ns2="a2cf5971-0a5b-4785-8e43-d07f858961ec" xmlns:ns3="b63b976e-00dc-4dc7-8a9c-814ede917aee" targetNamespace="http://schemas.microsoft.com/office/2006/metadata/properties" ma:root="true" ma:fieldsID="733a651943c752f19dc02d95fc0f016f" ns2:_="" ns3:_="">
    <xsd:import namespace="a2cf5971-0a5b-4785-8e43-d07f858961ec"/>
    <xsd:import namespace="b63b976e-00dc-4dc7-8a9c-814ede917a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5971-0a5b-4785-8e43-d07f858961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b976e-00dc-4dc7-8a9c-814ede917a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1C2326-28D6-45B3-91C2-4E7C153920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7DD05A-F5D4-426F-8293-ADA3BB586D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D69E43-BE41-43DD-953A-555EAA42E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cf5971-0a5b-4785-8e43-d07f858961ec"/>
    <ds:schemaRef ds:uri="b63b976e-00dc-4dc7-8a9c-814ede917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3</Words>
  <Characters>645</Characters>
  <Application>Microsoft Office Word</Application>
  <DocSecurity>0</DocSecurity>
  <Lines>43</Lines>
  <Paragraphs>22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w Komen</dc:creator>
  <cp:lastModifiedBy>Winfred Nkonge</cp:lastModifiedBy>
  <cp:revision>2</cp:revision>
  <dcterms:created xsi:type="dcterms:W3CDTF">2023-09-15T10:24:00Z</dcterms:created>
  <dcterms:modified xsi:type="dcterms:W3CDTF">2023-09-15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d4ca39e-8920-426d-980e-9674961a4e31_Enabled">
    <vt:lpwstr>true</vt:lpwstr>
  </property>
  <property fmtid="{D5CDD505-2E9C-101B-9397-08002B2CF9AE}" pid="3" name="MSIP_Label_0d4ca39e-8920-426d-980e-9674961a4e31_SetDate">
    <vt:lpwstr>2022-11-09T14:12:21Z</vt:lpwstr>
  </property>
  <property fmtid="{D5CDD505-2E9C-101B-9397-08002B2CF9AE}" pid="4" name="MSIP_Label_0d4ca39e-8920-426d-980e-9674961a4e31_Method">
    <vt:lpwstr>Standard</vt:lpwstr>
  </property>
  <property fmtid="{D5CDD505-2E9C-101B-9397-08002B2CF9AE}" pid="5" name="MSIP_Label_0d4ca39e-8920-426d-980e-9674961a4e31_Name">
    <vt:lpwstr>Public document</vt:lpwstr>
  </property>
  <property fmtid="{D5CDD505-2E9C-101B-9397-08002B2CF9AE}" pid="6" name="MSIP_Label_0d4ca39e-8920-426d-980e-9674961a4e31_SiteId">
    <vt:lpwstr>bc5a863f-c04e-4647-8577-46ee302e77c0</vt:lpwstr>
  </property>
  <property fmtid="{D5CDD505-2E9C-101B-9397-08002B2CF9AE}" pid="7" name="MSIP_Label_0d4ca39e-8920-426d-980e-9674961a4e31_ActionId">
    <vt:lpwstr>56d8e48b-8961-4120-b43d-40ec9eed2cc5</vt:lpwstr>
  </property>
  <property fmtid="{D5CDD505-2E9C-101B-9397-08002B2CF9AE}" pid="8" name="MSIP_Label_0d4ca39e-8920-426d-980e-9674961a4e31_ContentBits">
    <vt:lpwstr>0</vt:lpwstr>
  </property>
  <property fmtid="{D5CDD505-2E9C-101B-9397-08002B2CF9AE}" pid="9" name="ContentTypeId">
    <vt:lpwstr>0x010100A99D7464EE4A31428F2B81FA999551B0</vt:lpwstr>
  </property>
</Properties>
</file>